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dr="http://schemas.openxmlformats.org/drawingml/2006/chartDrawing" xmlns:c="http://schemas.openxmlformats.org/drawingml/2006/chart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Microsoft Java 21.0.4 on Windows 11 -->
    <w:p w:rsidR="003370B4" w:rsidP="007D595E" w:rsidRDefault="005018FF" w14:paraId="0FF302B3" w14:textId="77777777">
      <w:pPr>
        <w:pStyle w:val="berschrift6"/>
      </w:pPr>
      <w:r>
        <w:pict w14:anchorId="65325F55">
          <v:rect style="width:0;height:1.5pt" id="_x0000_i1025" o:hr="t" o:hrstd="t" o:hralign="center" stroked="f" fillcolor="#a0a0a0"/>
        </w:pict>
      </w:r>
    </w:p>
    <w:p w:rsidR="00AA7B23" w:rsidP="003370B4" w:rsidRDefault="00AA7B23" w14:paraId="78BB581A" w14:textId="57BC4E49">
      <w:pPr>
        <w:rPr>
          <w:rFonts w:ascii="Arial" w:hAnsi="Arial" w:cs="Arial"/>
          <w:sz w:val="20"/>
          <w:szCs w:val="20"/>
        </w:rPr>
      </w:pPr>
    </w:p>
    <w:p w:rsidRPr="005314F1" w:rsidR="00E048A9" w:rsidP="003370B4" w:rsidRDefault="00E048A9" w14:paraId="68E8ECC2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688"/>
        <w:gridCol w:w="3382"/>
      </w:tblGrid>
      <w:tr w:rsidRPr="00445B14" w:rsidR="002D3A67" w:rsidTr="00655CC3" w14:paraId="4C7C4469" w14:textId="77777777">
        <w:trPr>
          <w:trHeight w:val="1158"/>
        </w:trPr>
        <w:tc>
          <w:tcPr>
            <w:tcW w:w="5688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Frau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Aurela Aliu</w:t>
            </w:r>
          </w:p>
          <w:p w:rsidRPr="008973B7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Kornfeldstrasse 6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019ABCBE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4565 Recherswil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655CC3" w14:paraId="2C92AFBC" w14:textId="77777777">
        <w:trPr>
          <w:trHeight w:val="222"/>
        </w:trPr>
        <w:tc>
          <w:tcPr>
            <w:tcW w:w="5688" w:type="dxa"/>
          </w:tcPr>
          <w:p w:rsidRPr="008973B7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3370B4" w:rsidP="003370B4" w:rsidRDefault="00DC38D5" w14:paraId="3A781A38" w14:textId="0ED1BD40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22"/>
                <w:szCs w:val="22"/>
              </w:rPr>
              <w:t xml:space="preserve">29.06.2025</w:t>
            </w:r>
          </w:p>
        </w:tc>
      </w:tr>
      <w:tr w:rsidRPr="00445B14" w:rsidR="00430484" w:rsidTr="00655CC3" w14:paraId="25A2834E" w14:textId="77777777">
        <w:trPr>
          <w:trHeight w:val="237"/>
        </w:trPr>
        <w:tc>
          <w:tcPr>
            <w:tcW w:w="5688" w:type="dxa"/>
            <w:vMerge w:val="restart"/>
          </w:tcPr>
          <w:p w:rsidRPr="00805FFD" w:rsidR="00430484" w:rsidP="003370B4" w:rsidRDefault="00430484" w14:paraId="126C8D86" w14:textId="3377ADD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697E196E" w14:textId="29E68691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655CC3" w14:paraId="5F7878C5" w14:textId="77777777">
        <w:trPr>
          <w:trHeight w:val="237"/>
        </w:trPr>
        <w:tc>
          <w:tcPr>
            <w:tcW w:w="5688" w:type="dxa"/>
            <w:vMerge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3370B4" w:rsidTr="00655CC3" w14:paraId="2127623C" w14:textId="77777777">
        <w:trPr>
          <w:trHeight w:val="222"/>
        </w:trPr>
        <w:tc>
          <w:tcPr>
            <w:tcW w:w="9070" w:type="dxa"/>
            <w:gridSpan w:val="2"/>
          </w:tcPr>
          <w:p w:rsidRPr="00805FFD" w:rsidR="003370B4" w:rsidP="003370B4" w:rsidRDefault="003370B4" w14:paraId="363B6F3E" w14:textId="0C16A4A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1843F6DE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3C2CA85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C3A8337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648061F3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FBD5980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84CA75B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6625E7A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3FF5B6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8973B7" w:rsidR="00EB44CA" w:rsidTr="00655CC3" w14:paraId="42E804F6" w14:textId="77777777">
        <w:trPr>
          <w:trHeight w:val="6496"/>
        </w:trPr>
        <w:tc>
          <w:tcPr>
            <w:tcW w:w="9070" w:type="dxa"/>
            <w:gridSpan w:val="2"/>
          </w:tcPr>
          <w:p w:rsidRPr="008973B7" w:rsidR="00E048A9" w:rsidP="003370B4" w:rsidRDefault="00E048A9" w14:paraId="5C28B545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D3252E" w:rsidR="00EB44CA" w:rsidP="003370B4" w:rsidRDefault="00190FBB" w14:paraId="7934FB7D" w14:textId="6032B55B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Quittung Kautionszahlung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78F0321F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A076754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190FBB" w:rsidRDefault="00190FBB" w14:paraId="696B9F69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 Mieterin, </w:t>
            </w:r>
          </w:p>
          <w:p w:rsidRPr="008973B7" w:rsidR="00190FBB" w:rsidP="003370B4" w:rsidRDefault="00190FBB" w14:paraId="35931671" w14:textId="31BFCF9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68C99B8" w14:textId="7AF027A5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&lt;b&gt;Hiermit bestätigen wir die Zahlung.&lt;/b&gt;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30F54B39" w14:textId="4D538EDE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199CA73A" w14:textId="174ACDC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BC49C17" w14:textId="6FBB471C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:rsidRPr="008973B7" w:rsidR="00FF0D17" w:rsidP="003370B4" w:rsidRDefault="00FF0D17" w14:paraId="28153731" w14:textId="0B519DA3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5525"/>
              <w:gridCol w:w="485"/>
              <w:gridCol w:w="2283"/>
            </w:tblGrid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Kaution für Box Nr. 32 bezahlt per 27.11.2023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400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4C419A8A" w14:textId="77777777">
              <w:tc>
                <w:tcPr>
                  <w:tcW w:w="5525" w:type="dxa"/>
                </w:tcPr>
                <w:p w:rsidRPr="008973B7" w:rsidR="0001377D" w:rsidP="003370B4" w:rsidRDefault="0001377D" w14:paraId="56246F97" w14:textId="30CE5FEA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wSt. 0.0 %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4ED9CE71" w14:textId="303C26F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14D1B60C" w14:textId="23176213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0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D45D3F" w:rsidTr="003F26D5" w14:paraId="7D67F19C" w14:textId="77777777">
              <w:tc>
                <w:tcPr>
                  <w:tcW w:w="5525" w:type="dxa"/>
                </w:tcPr>
                <w:p w:rsidRPr="008973B7" w:rsidR="00D45D3F" w:rsidP="003370B4" w:rsidRDefault="00D45D3F" w14:paraId="0DFA7258" w14:textId="77777777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:rsidRPr="008973B7" w:rsidR="00D45D3F" w:rsidP="00D45D3F" w:rsidRDefault="00D45D3F" w14:paraId="5C01492C" w14:textId="77777777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:rsidRPr="008973B7" w:rsidR="00D45D3F" w:rsidP="00D45D3F" w:rsidRDefault="005018FF" w14:paraId="38610775" w14:textId="2896B980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style="width:0;height:1.5pt" id="_x0000_i1026" o:hr="t" o:hrstd="t" o:hralign="right" stroked="f" fillcolor="#a0a0a0"/>
                    </w:pict>
                  </w:r>
                </w:p>
              </w:tc>
            </w:tr>
            <w:tr w:rsidRPr="008973B7" w:rsidR="0001377D" w:rsidTr="003F26D5" w14:paraId="5A82402C" w14:textId="77777777">
              <w:tc>
                <w:tcPr>
                  <w:tcW w:w="5525" w:type="dxa"/>
                </w:tcPr>
                <w:p w:rsidRPr="008973B7" w:rsidR="0001377D" w:rsidP="003370B4" w:rsidRDefault="0001377D" w14:paraId="0BD2721C" w14:textId="764ECB50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otal:</w:t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237044B6" w14:textId="0EAF38E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2508B7DC" w14:textId="535E0A26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400.00</w:t>
                  </w:r>
                </w:p>
              </w:tc>
            </w:tr>
          </w:tbl>
          <w:p w:rsidRPr="008973B7" w:rsidR="00190FBB" w:rsidP="003370B4" w:rsidRDefault="00190FBB" w14:paraId="7FED050F" w14:textId="1C604DB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:rsidR="00D04B43" w:rsidP="00FF0D17" w:rsidRDefault="00FF0D17" w14:paraId="10141E1A" w14:textId="7777777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:rsidRPr="008973B7" w:rsidR="00FF0D17" w:rsidP="00FF0D17" w:rsidRDefault="00FF0D17" w14:paraId="7D6D7067" w14:textId="7B3DE200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:rsidR="002B48B9" w:rsidP="00FF0D17" w:rsidRDefault="00FF0D17" w14:paraId="3662217C" w14:textId="5C4A5889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</w:p>
    <w:p w:rsidRPr="008973B7" w:rsidR="00FF0D17" w:rsidP="00FF0D17" w:rsidRDefault="00A43465" w14:paraId="6A7E08D7" w14:textId="4F047ED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  <w:t>E</w:t>
      </w:r>
      <w:r w:rsidRPr="008973B7" w:rsidR="00FF0D17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Fiechter</w:t>
      </w:r>
      <w:bookmarkStart w:name="_GoBack" w:id="5"/>
      <w:bookmarkEnd w:id="5"/>
    </w:p>
    <w:p w:rsidRPr="008973B7" w:rsidR="00FF0D17" w:rsidP="00A93C31" w:rsidRDefault="00FF0D17" w14:paraId="4889DE90" w14:textId="6C2C2622">
      <w:pPr>
        <w:rPr>
          <w:rFonts w:ascii="Arial" w:hAnsi="Arial" w:cs="Arial"/>
        </w:rPr>
      </w:pPr>
    </w:p>
    <w:sectPr w:rsidRPr="008973B7" w:rsidR="00FF0D1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dr="http://schemas.openxmlformats.org/drawingml/2006/chartDrawing" xmlns:c="http://schemas.openxmlformats.org/drawingml/2006/chart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7-23T15:51:00Z" w:id="1">
    <w:p w:rsidR="00190FBB" w:rsidRDefault="00190FBB" w14:paraId="2F86B27D" w14:textId="52749ED8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nitials="JF" w:author="Jürg Fiechter" w:date="2020-07-23T15:51:00Z" w:id="2">
    <w:p w:rsidR="00190FBB" w:rsidRDefault="00190FBB" w14:paraId="4C0DDFCC" w14:textId="529F76F0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nitials="JF" w:author="Jürg Fiechter" w:date="2020-07-23T15:51:00Z" w:id="3">
    <w:p w:rsidR="00190FBB" w:rsidRDefault="00190FBB" w14:paraId="1FA04A31" w14:textId="21F1BB05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nitials="JF" w:author="Jürg Fiechter" w:date="2020-07-27T15:46:00Z" w:id="4">
    <w:p w:rsidR="0001377D" w:rsidP="0001377D" w:rsidRDefault="0001377D" w14:paraId="656F3FEC" w14:textId="77777777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7-23T13:51:00Z" w16cex:durableId="22C43071"/>
  <w16cex:commentExtensible w16cex:dateUtc="2020-07-23T13:51:00Z" w16cex:durableId="22C43081"/>
  <w16cex:commentExtensible w16cex:dateUtc="2020-07-23T13:51:00Z" w16cex:durableId="22C43098"/>
  <w16cex:commentExtensible w16cex:dateUtc="2020-07-27T13:46:00Z" w16cex:durableId="22C978C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A61C32" w14:textId="77777777" w:rsidR="005018FF" w:rsidRDefault="005018FF" w:rsidP="002B2A9D">
      <w:r>
        <w:separator/>
      </w:r>
    </w:p>
  </w:endnote>
  <w:endnote w:type="continuationSeparator" w:id="0">
    <w:p w14:paraId="0678F671" w14:textId="77777777" w:rsidR="005018FF" w:rsidRDefault="005018FF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dr="http://schemas.openxmlformats.org/drawingml/2006/chartDrawing" xmlns:c="http://schemas.openxmlformats.org/drawingml/2006/chart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dr="http://schemas.openxmlformats.org/drawingml/2006/chartDrawing" xmlns:c="http://schemas.openxmlformats.org/drawingml/2006/chart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A43465" w:rsidR="00A43465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A43465" w:rsidR="00A43465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DCCC21" w14:textId="77777777" w:rsidR="005018FF" w:rsidRDefault="005018FF" w:rsidP="002B2A9D">
      <w:r>
        <w:separator/>
      </w:r>
    </w:p>
  </w:footnote>
  <w:footnote w:type="continuationSeparator" w:id="0">
    <w:p w14:paraId="5BB8447A" w14:textId="77777777" w:rsidR="005018FF" w:rsidRDefault="005018FF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dr="http://schemas.openxmlformats.org/drawingml/2006/chartDrawing" xmlns:c="http://schemas.openxmlformats.org/drawingml/2006/chart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018FF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018FF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18FF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3465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ntTable.xml" Type="http://schemas.openxmlformats.org/officeDocument/2006/relationships/fontTable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2.xml" Type="http://schemas.openxmlformats.org/officeDocument/2006/relationships/footer" Id="rId12"/>
    <Relationship Target="commentsIds.xml" Type="http://schemas.microsoft.com/office/2016/09/relationships/commentsIds" Id="rId17"/>
    <Relationship Target="numbering.xml" Type="http://schemas.openxmlformats.org/officeDocument/2006/relationships/numbering" Id="rId2"/>
    <Relationship Target="commentsExtensible.xml" Type="http://schemas.microsoft.com/office/2018/08/relationships/commentsExtensib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people.xml" Type="http://schemas.microsoft.com/office/2011/relationships/peop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dr="http://schemas.openxmlformats.org/drawingml/2006/chartDrawing" xmlns:c="http://schemas.openxmlformats.org/drawingml/2006/chart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A02C15FA-8F76-4308-859F-B52D146CC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8</cp:revision>
  <cp:lastPrinted>2021-05-02T13:21:00Z</cp:lastPrinted>
  <dcterms:created xsi:type="dcterms:W3CDTF">2020-11-26T10:54:00Z</dcterms:created>
  <dcterms:modified xsi:type="dcterms:W3CDTF">2025-01-18T17:15:00Z</dcterms:modified>
</cp:coreProperties>
</file>